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B91A0" w14:textId="77777777" w:rsidR="002D13EE" w:rsidRDefault="00EC3E2A" w:rsidP="00313D27">
      <w:pPr>
        <w:pStyle w:val="Title"/>
      </w:pPr>
      <w:r w:rsidRPr="00EC3E2A">
        <w:t>Case Studies</w:t>
      </w:r>
    </w:p>
    <w:p w14:paraId="65AE8109" w14:textId="77777777" w:rsidR="002D13EE" w:rsidRPr="00313D27" w:rsidRDefault="00EC3E2A" w:rsidP="00313D27">
      <w:pPr>
        <w:pStyle w:val="Heading1"/>
        <w:rPr>
          <w:b w:val="0"/>
          <w:bCs w:val="0"/>
        </w:rPr>
      </w:pPr>
      <w:r>
        <w:t>Chapter 11: Research design</w:t>
      </w:r>
    </w:p>
    <w:p w14:paraId="7A9D93B2" w14:textId="5D4F08D9" w:rsidR="002D13EE" w:rsidRDefault="00EC3E2A" w:rsidP="00313D27">
      <w:r w:rsidRPr="00EC3E2A">
        <w:t>Students Simone and Darren are planning the research study that they will undertake for their research dissertation module. They need to decide which research design to use.</w:t>
      </w:r>
    </w:p>
    <w:p w14:paraId="2A76B43C" w14:textId="6A6D2F98" w:rsidR="00EC3E2A" w:rsidRDefault="00EC3E2A" w:rsidP="00EC3E2A">
      <w:pPr>
        <w:ind w:firstLine="360"/>
      </w:pPr>
      <w:r w:rsidRPr="00EC3E2A">
        <w:t>Simone wants to explore the effect of a new non-pharmacological intervention to reduce perineal discomfort following episiotomy by comparing this with conventional treatment. Simone has decided to use a between participants post-test only design.</w:t>
      </w:r>
    </w:p>
    <w:p w14:paraId="712AA687" w14:textId="77777777" w:rsidR="002D13EE" w:rsidRDefault="00EC3E2A" w:rsidP="00313D27">
      <w:pPr>
        <w:ind w:firstLine="360"/>
      </w:pPr>
      <w:r w:rsidRPr="00EC3E2A">
        <w:t xml:space="preserve">Darren wants to explore the effect </w:t>
      </w:r>
      <w:r w:rsidR="006A5CA8">
        <w:t xml:space="preserve">of </w:t>
      </w:r>
      <w:r w:rsidRPr="00EC3E2A">
        <w:t>a new psychological intervention to enable teenage girls to manage their anorexia by comparing this with a conventional intervention. Darren has decided to use a within-participants design.</w:t>
      </w:r>
    </w:p>
    <w:p w14:paraId="00F54B1B" w14:textId="77777777" w:rsidR="00313D27" w:rsidRDefault="00313D27" w:rsidP="00313D27"/>
    <w:p w14:paraId="162E850D" w14:textId="4D138580" w:rsidR="002D13EE" w:rsidRDefault="00EC3E2A" w:rsidP="00313D27">
      <w:r w:rsidRPr="00EC3E2A">
        <w:t>Select one of these scenarios and consider the following:</w:t>
      </w:r>
    </w:p>
    <w:p w14:paraId="19E1CFC7" w14:textId="2ED91BE5" w:rsidR="002D13EE" w:rsidRDefault="00EC3E2A" w:rsidP="00313D27">
      <w:pPr>
        <w:pStyle w:val="ListParagraph"/>
        <w:numPr>
          <w:ilvl w:val="0"/>
          <w:numId w:val="15"/>
        </w:numPr>
      </w:pPr>
      <w:r w:rsidRPr="00EC3E2A">
        <w:t>Create a figure to illustrate what the study will look like (following the format of the figures presented in chapter 11).</w:t>
      </w:r>
    </w:p>
    <w:p w14:paraId="471C59D4" w14:textId="21063266" w:rsidR="00EC3E2A" w:rsidRDefault="00EC3E2A" w:rsidP="00313D27">
      <w:pPr>
        <w:pStyle w:val="ListParagraph"/>
        <w:numPr>
          <w:ilvl w:val="0"/>
          <w:numId w:val="15"/>
        </w:numPr>
      </w:pPr>
      <w:r w:rsidRPr="00EC3E2A">
        <w:t>What practical and logistical factors may have influenced</w:t>
      </w:r>
      <w:r>
        <w:t xml:space="preserve"> </w:t>
      </w:r>
      <w:r w:rsidRPr="00EC3E2A">
        <w:t>Simone/Darren’s decision about which research design to use?</w:t>
      </w:r>
    </w:p>
    <w:p w14:paraId="41A32331" w14:textId="5221E1A4" w:rsidR="002D13EE" w:rsidRDefault="00AE0A42" w:rsidP="00313D27">
      <w:pPr>
        <w:pStyle w:val="ListParagraph"/>
        <w:numPr>
          <w:ilvl w:val="0"/>
          <w:numId w:val="15"/>
        </w:numPr>
      </w:pPr>
      <w:r w:rsidRPr="00AE0A42">
        <w:t>What are the benefits and drawbacks for Simone</w:t>
      </w:r>
      <w:r w:rsidRPr="00313D27">
        <w:t>/Darren of using the research design that they have selected?</w:t>
      </w:r>
    </w:p>
    <w:p w14:paraId="39E42346" w14:textId="71EDECE9" w:rsidR="002D13EE" w:rsidRPr="00313D27" w:rsidRDefault="00EC3E2A" w:rsidP="00313D27">
      <w:pPr>
        <w:pStyle w:val="ListParagraph"/>
        <w:numPr>
          <w:ilvl w:val="0"/>
          <w:numId w:val="15"/>
        </w:numPr>
      </w:pPr>
      <w:r w:rsidRPr="00EC3E2A">
        <w:t>Do you think an alternative research design would be better suited to Simone/Darren’s study? If so, which research design would you suggest and why?</w:t>
      </w:r>
    </w:p>
    <w:sectPr w:rsidR="002D13EE" w:rsidRPr="00313D27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3F21F" w14:textId="77777777" w:rsidR="00B81062" w:rsidRDefault="00B81062">
      <w:r>
        <w:separator/>
      </w:r>
    </w:p>
  </w:endnote>
  <w:endnote w:type="continuationSeparator" w:id="0">
    <w:p w14:paraId="0B930793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AF93A" w14:textId="77777777" w:rsidR="00B81062" w:rsidRDefault="00B81062">
      <w:r>
        <w:separator/>
      </w:r>
    </w:p>
  </w:footnote>
  <w:footnote w:type="continuationSeparator" w:id="0">
    <w:p w14:paraId="1F0FEA2F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C54FA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0ED4E6F2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5E3F7A"/>
    <w:multiLevelType w:val="hybridMultilevel"/>
    <w:tmpl w:val="B622A5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8505D"/>
    <w:multiLevelType w:val="hybridMultilevel"/>
    <w:tmpl w:val="C7A8E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A30086"/>
    <w:multiLevelType w:val="hybridMultilevel"/>
    <w:tmpl w:val="6BCE1F1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9362113">
    <w:abstractNumId w:val="5"/>
  </w:num>
  <w:num w:numId="2" w16cid:durableId="1922980351">
    <w:abstractNumId w:val="13"/>
  </w:num>
  <w:num w:numId="3" w16cid:durableId="1525023925">
    <w:abstractNumId w:val="10"/>
  </w:num>
  <w:num w:numId="4" w16cid:durableId="1565020692">
    <w:abstractNumId w:val="7"/>
  </w:num>
  <w:num w:numId="5" w16cid:durableId="1214121563">
    <w:abstractNumId w:val="9"/>
  </w:num>
  <w:num w:numId="6" w16cid:durableId="1088577809">
    <w:abstractNumId w:val="4"/>
  </w:num>
  <w:num w:numId="7" w16cid:durableId="645668766">
    <w:abstractNumId w:val="2"/>
  </w:num>
  <w:num w:numId="8" w16cid:durableId="1702895227">
    <w:abstractNumId w:val="1"/>
  </w:num>
  <w:num w:numId="9" w16cid:durableId="1169515639">
    <w:abstractNumId w:val="0"/>
  </w:num>
  <w:num w:numId="10" w16cid:durableId="1459253950">
    <w:abstractNumId w:val="3"/>
  </w:num>
  <w:num w:numId="11" w16cid:durableId="804930493">
    <w:abstractNumId w:val="11"/>
  </w:num>
  <w:num w:numId="12" w16cid:durableId="1444571493">
    <w:abstractNumId w:val="12"/>
  </w:num>
  <w:num w:numId="13" w16cid:durableId="1724910034">
    <w:abstractNumId w:val="14"/>
  </w:num>
  <w:num w:numId="14" w16cid:durableId="1510370871">
    <w:abstractNumId w:val="6"/>
  </w:num>
  <w:num w:numId="15" w16cid:durableId="13051566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YzNjU2szQxNjNX0lEKTi0uzszPAykwrAUAfgSqkSwAAAA="/>
  </w:docVars>
  <w:rsids>
    <w:rsidRoot w:val="005944C0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13EE"/>
    <w:rsid w:val="002D5319"/>
    <w:rsid w:val="002F62BA"/>
    <w:rsid w:val="00313D27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5944C0"/>
    <w:rsid w:val="00616A17"/>
    <w:rsid w:val="00637127"/>
    <w:rsid w:val="006376F7"/>
    <w:rsid w:val="006537C0"/>
    <w:rsid w:val="00661127"/>
    <w:rsid w:val="0067627F"/>
    <w:rsid w:val="0069184C"/>
    <w:rsid w:val="006A5CA8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2B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E0A42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3E2A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73DF81E8"/>
  <w15:docId w15:val="{5F6AF367-61EF-4E5D-A96B-CD395FE92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3E2A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EC3E2A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EC3E2A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13D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FA08D-5D6A-40BA-84E0-A8952FC30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246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09:23:00Z</dcterms:created>
  <dcterms:modified xsi:type="dcterms:W3CDTF">2022-05-27T14:12:00Z</dcterms:modified>
</cp:coreProperties>
</file>